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F5174" w14:textId="15672DBF" w:rsidR="00686819" w:rsidRDefault="001E3F4E">
      <w:pPr>
        <w:rPr>
          <w:lang w:val="en-US"/>
        </w:rPr>
      </w:pPr>
      <w:r>
        <w:rPr>
          <w:lang w:val="en-US"/>
        </w:rPr>
        <w:t>Meeting minutes 19.04.2021</w:t>
      </w:r>
    </w:p>
    <w:p w14:paraId="3252BA8D" w14:textId="71A3A6A8" w:rsidR="001E3F4E" w:rsidRDefault="001E3F4E">
      <w:pPr>
        <w:rPr>
          <w:lang w:val="en-US"/>
        </w:rPr>
      </w:pPr>
    </w:p>
    <w:p w14:paraId="2E3D6D73" w14:textId="42B87517" w:rsidR="001E3F4E" w:rsidRDefault="001E3F4E">
      <w:pPr>
        <w:rPr>
          <w:lang w:val="en-US"/>
        </w:rPr>
      </w:pPr>
      <w:r>
        <w:rPr>
          <w:lang w:val="en-US"/>
        </w:rPr>
        <w:t xml:space="preserve">1. </w:t>
      </w:r>
      <w:r w:rsidR="000965B7">
        <w:rPr>
          <w:lang w:val="en-US"/>
        </w:rPr>
        <w:t>“</w:t>
      </w:r>
      <w:r>
        <w:rPr>
          <w:lang w:val="en-US"/>
        </w:rPr>
        <w:t>Legal</w:t>
      </w:r>
      <w:r w:rsidR="000965B7">
        <w:rPr>
          <w:lang w:val="en-US"/>
        </w:rPr>
        <w:t>”</w:t>
      </w:r>
      <w:r>
        <w:rPr>
          <w:lang w:val="en-US"/>
        </w:rPr>
        <w:t xml:space="preserve"> </w:t>
      </w:r>
      <w:r w:rsidR="000965B7">
        <w:rPr>
          <w:lang w:val="en-US"/>
        </w:rPr>
        <w:t>matters</w:t>
      </w:r>
    </w:p>
    <w:p w14:paraId="56ABB083" w14:textId="139F6EA8" w:rsidR="001E3F4E" w:rsidRDefault="001E3F4E">
      <w:pPr>
        <w:rPr>
          <w:lang w:val="en-US"/>
        </w:rPr>
      </w:pPr>
    </w:p>
    <w:p w14:paraId="6664D575" w14:textId="2C59D76F" w:rsidR="001E3F4E" w:rsidRDefault="001E3F4E" w:rsidP="001E3F4E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1E3F4E">
        <w:rPr>
          <w:lang w:val="en-US"/>
        </w:rPr>
        <w:t>Årsmøteprotokoll</w:t>
      </w:r>
      <w:proofErr w:type="spellEnd"/>
      <w:r w:rsidRPr="001E3F4E">
        <w:rPr>
          <w:lang w:val="en-US"/>
        </w:rPr>
        <w:t xml:space="preserve"> filled in for 2021 under “GAs”</w:t>
      </w:r>
    </w:p>
    <w:p w14:paraId="0DAA9392" w14:textId="3BBD67F1" w:rsidR="001E3F4E" w:rsidRDefault="008C2248" w:rsidP="001E3F4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ign names in </w:t>
      </w:r>
      <w:proofErr w:type="spellStart"/>
      <w:r>
        <w:rPr>
          <w:lang w:val="en-US"/>
        </w:rPr>
        <w:t>AltInn</w:t>
      </w:r>
      <w:proofErr w:type="spellEnd"/>
      <w:r>
        <w:rPr>
          <w:lang w:val="en-US"/>
        </w:rPr>
        <w:t>, upload statutes in the final form, personal information of all board members</w:t>
      </w:r>
    </w:p>
    <w:p w14:paraId="6C495F51" w14:textId="0D262DB8" w:rsidR="008C2248" w:rsidRDefault="008C2248" w:rsidP="001E3F4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pcoming payments for the website</w:t>
      </w:r>
    </w:p>
    <w:p w14:paraId="0CB49EB9" w14:textId="6BC18C39" w:rsidR="008C2248" w:rsidRDefault="008C2248" w:rsidP="001E3F4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ank generates a new card for the treasurer elect</w:t>
      </w:r>
    </w:p>
    <w:p w14:paraId="7B2D561F" w14:textId="456212E5" w:rsidR="008C2248" w:rsidRDefault="008C2248" w:rsidP="001E3F4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uggestion to buy a dedicated e-mail address from </w:t>
      </w:r>
      <w:proofErr w:type="spellStart"/>
      <w:r>
        <w:rPr>
          <w:lang w:val="en-US"/>
        </w:rPr>
        <w:t>wix</w:t>
      </w:r>
      <w:proofErr w:type="spellEnd"/>
    </w:p>
    <w:p w14:paraId="5E7BBE65" w14:textId="02FBB671" w:rsidR="008C2248" w:rsidRDefault="008C2248" w:rsidP="001E3F4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Reimbursement system? </w:t>
      </w:r>
    </w:p>
    <w:p w14:paraId="0D92C9E5" w14:textId="0EF5F6F2" w:rsidR="00AE4386" w:rsidRDefault="00AE4386" w:rsidP="001E3F4E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SiN</w:t>
      </w:r>
      <w:proofErr w:type="spellEnd"/>
      <w:r>
        <w:rPr>
          <w:lang w:val="en-US"/>
        </w:rPr>
        <w:t xml:space="preserve"> membership invoice</w:t>
      </w:r>
    </w:p>
    <w:p w14:paraId="0F73A1D7" w14:textId="62145E0D" w:rsidR="008C2248" w:rsidRDefault="008C2248" w:rsidP="008C2248">
      <w:pPr>
        <w:rPr>
          <w:lang w:val="en-US"/>
        </w:rPr>
      </w:pPr>
    </w:p>
    <w:p w14:paraId="579759AC" w14:textId="6458019C" w:rsidR="008C2248" w:rsidRDefault="008C2248" w:rsidP="008C2248">
      <w:pPr>
        <w:rPr>
          <w:lang w:val="en-US"/>
        </w:rPr>
      </w:pPr>
    </w:p>
    <w:p w14:paraId="1F42AD9E" w14:textId="28E33E92" w:rsidR="008C2248" w:rsidRDefault="005B543F" w:rsidP="008C2248">
      <w:pPr>
        <w:rPr>
          <w:lang w:val="en-US"/>
        </w:rPr>
      </w:pPr>
      <w:r>
        <w:rPr>
          <w:lang w:val="en-US"/>
        </w:rPr>
        <w:t>2</w:t>
      </w:r>
      <w:r w:rsidR="008C2248">
        <w:rPr>
          <w:lang w:val="en-US"/>
        </w:rPr>
        <w:t xml:space="preserve">. </w:t>
      </w:r>
      <w:r w:rsidR="00AE4386">
        <w:rPr>
          <w:lang w:val="en-US"/>
        </w:rPr>
        <w:t>Handover topics</w:t>
      </w:r>
    </w:p>
    <w:p w14:paraId="73BD20E9" w14:textId="11079A85" w:rsidR="00AE4386" w:rsidRDefault="008C2248" w:rsidP="008C2248">
      <w:pPr>
        <w:rPr>
          <w:lang w:val="en-US"/>
        </w:rPr>
      </w:pPr>
      <w:r>
        <w:rPr>
          <w:lang w:val="en-US"/>
        </w:rPr>
        <w:t>- Estimated time wo</w:t>
      </w:r>
      <w:r w:rsidR="00AE4386">
        <w:rPr>
          <w:lang w:val="en-US"/>
        </w:rPr>
        <w:t>r</w:t>
      </w:r>
      <w:r>
        <w:rPr>
          <w:lang w:val="en-US"/>
        </w:rPr>
        <w:t>ked from the outgoing board</w:t>
      </w:r>
      <w:r w:rsidR="00AE4386">
        <w:rPr>
          <w:lang w:val="en-US"/>
        </w:rPr>
        <w:t xml:space="preserve"> </w:t>
      </w:r>
      <w:r w:rsidR="00AE4386" w:rsidRPr="00AE4386">
        <w:rPr>
          <w:lang w:val="en-US"/>
        </w:rPr>
        <w:sym w:font="Wingdings" w:char="F0E0"/>
      </w:r>
      <w:r w:rsidR="00AE4386">
        <w:rPr>
          <w:lang w:val="en-US"/>
        </w:rPr>
        <w:t xml:space="preserve"> Collect in one document and send it</w:t>
      </w:r>
      <w:r w:rsidR="00EA5234">
        <w:rPr>
          <w:lang w:val="en-US"/>
        </w:rPr>
        <w:t xml:space="preserve"> to Malin</w:t>
      </w:r>
    </w:p>
    <w:p w14:paraId="687BA086" w14:textId="439CE997" w:rsidR="00AE4386" w:rsidRDefault="00AE4386" w:rsidP="008C2248">
      <w:pPr>
        <w:rPr>
          <w:lang w:val="en-US"/>
        </w:rPr>
      </w:pPr>
      <w:r>
        <w:rPr>
          <w:lang w:val="en-US"/>
        </w:rPr>
        <w:t>- Engage Norwegians</w:t>
      </w:r>
    </w:p>
    <w:p w14:paraId="7B16F443" w14:textId="3AA5B237" w:rsidR="00AE4386" w:rsidRDefault="00AE4386" w:rsidP="008C2248">
      <w:pPr>
        <w:rPr>
          <w:lang w:val="en-US"/>
        </w:rPr>
      </w:pPr>
      <w:r>
        <w:rPr>
          <w:lang w:val="en-US"/>
        </w:rPr>
        <w:t>- Contract extensions due to Covid</w:t>
      </w:r>
    </w:p>
    <w:p w14:paraId="2532B30D" w14:textId="1C4AE086" w:rsidR="00AE4386" w:rsidRDefault="00AE4386" w:rsidP="008C2248">
      <w:pPr>
        <w:rPr>
          <w:lang w:val="en-US"/>
        </w:rPr>
      </w:pPr>
      <w:r>
        <w:rPr>
          <w:lang w:val="en-US"/>
        </w:rPr>
        <w:t xml:space="preserve">- Collaboration with </w:t>
      </w:r>
      <w:proofErr w:type="spellStart"/>
      <w:r>
        <w:rPr>
          <w:lang w:val="en-US"/>
        </w:rPr>
        <w:t>SiN</w:t>
      </w:r>
      <w:proofErr w:type="spellEnd"/>
    </w:p>
    <w:p w14:paraId="7F9426BA" w14:textId="13D8701F" w:rsidR="00AE4386" w:rsidRDefault="00AE4386" w:rsidP="008C2248">
      <w:pPr>
        <w:rPr>
          <w:lang w:val="en-US"/>
        </w:rPr>
      </w:pPr>
      <w:r>
        <w:rPr>
          <w:lang w:val="en-US"/>
        </w:rPr>
        <w:t>- Mental health workshops</w:t>
      </w:r>
      <w:r w:rsidR="00EA5234">
        <w:rPr>
          <w:lang w:val="en-US"/>
        </w:rPr>
        <w:t xml:space="preserve"> by </w:t>
      </w:r>
      <w:proofErr w:type="spellStart"/>
      <w:r w:rsidR="00EA5234">
        <w:rPr>
          <w:lang w:val="en-US"/>
        </w:rPr>
        <w:t>Norges</w:t>
      </w:r>
      <w:proofErr w:type="spellEnd"/>
      <w:r w:rsidR="00EA5234">
        <w:rPr>
          <w:lang w:val="en-US"/>
        </w:rPr>
        <w:t xml:space="preserve"> </w:t>
      </w:r>
      <w:proofErr w:type="spellStart"/>
      <w:r w:rsidR="00EA5234">
        <w:rPr>
          <w:lang w:val="en-US"/>
        </w:rPr>
        <w:t>Psykologforening</w:t>
      </w:r>
      <w:proofErr w:type="spellEnd"/>
    </w:p>
    <w:p w14:paraId="4C2824F6" w14:textId="1606ED40" w:rsidR="00AE4386" w:rsidRDefault="00AE4386" w:rsidP="008C2248">
      <w:pPr>
        <w:rPr>
          <w:lang w:val="en-US"/>
        </w:rPr>
      </w:pPr>
      <w:r>
        <w:rPr>
          <w:lang w:val="en-US"/>
        </w:rPr>
        <w:t xml:space="preserve">- VP </w:t>
      </w:r>
      <w:proofErr w:type="gramStart"/>
      <w:r>
        <w:rPr>
          <w:lang w:val="en-US"/>
        </w:rPr>
        <w:t>has to</w:t>
      </w:r>
      <w:proofErr w:type="gramEnd"/>
      <w:r>
        <w:rPr>
          <w:lang w:val="en-US"/>
        </w:rPr>
        <w:t xml:space="preserve"> be elected in first official board meeting</w:t>
      </w:r>
    </w:p>
    <w:p w14:paraId="22C87FFA" w14:textId="00E2577E" w:rsidR="002E1C1C" w:rsidRDefault="002E1C1C" w:rsidP="008C2248">
      <w:pPr>
        <w:rPr>
          <w:lang w:val="en-US"/>
        </w:rPr>
      </w:pPr>
    </w:p>
    <w:p w14:paraId="20C4B644" w14:textId="2E3ADB8F" w:rsidR="005B543F" w:rsidRDefault="005B543F" w:rsidP="008C2248">
      <w:pPr>
        <w:rPr>
          <w:lang w:val="en-US"/>
        </w:rPr>
      </w:pPr>
      <w:r>
        <w:rPr>
          <w:lang w:val="en-US"/>
        </w:rPr>
        <w:t>3</w:t>
      </w:r>
      <w:r w:rsidR="002E1C1C">
        <w:rPr>
          <w:lang w:val="en-US"/>
        </w:rPr>
        <w:t xml:space="preserve">. </w:t>
      </w:r>
      <w:r>
        <w:rPr>
          <w:lang w:val="en-US"/>
        </w:rPr>
        <w:t>Proceedings</w:t>
      </w:r>
    </w:p>
    <w:p w14:paraId="06431CB2" w14:textId="31BA78CE" w:rsidR="002E1C1C" w:rsidRDefault="005B543F" w:rsidP="008C2248">
      <w:pPr>
        <w:rPr>
          <w:lang w:val="en-US"/>
        </w:rPr>
      </w:pPr>
      <w:r>
        <w:rPr>
          <w:lang w:val="en-US"/>
        </w:rPr>
        <w:t xml:space="preserve">- </w:t>
      </w:r>
      <w:r w:rsidR="002E1C1C">
        <w:rPr>
          <w:lang w:val="en-US"/>
        </w:rPr>
        <w:t>Individual meetings will be set up, common meeting in the end of April in the afternoon</w:t>
      </w:r>
    </w:p>
    <w:p w14:paraId="23314DA3" w14:textId="77777777" w:rsidR="00AE4386" w:rsidRDefault="00AE4386" w:rsidP="008C2248">
      <w:pPr>
        <w:rPr>
          <w:lang w:val="en-US"/>
        </w:rPr>
      </w:pPr>
    </w:p>
    <w:p w14:paraId="0D356C79" w14:textId="558F2357" w:rsidR="008C2248" w:rsidRDefault="008C2248" w:rsidP="008C2248">
      <w:pPr>
        <w:rPr>
          <w:lang w:val="en-US"/>
        </w:rPr>
      </w:pPr>
    </w:p>
    <w:p w14:paraId="6F4BA216" w14:textId="77777777" w:rsidR="008C2248" w:rsidRDefault="008C2248" w:rsidP="008C2248">
      <w:pPr>
        <w:rPr>
          <w:lang w:val="en-US"/>
        </w:rPr>
      </w:pPr>
    </w:p>
    <w:p w14:paraId="662D958C" w14:textId="73D24A2D" w:rsidR="008C2248" w:rsidRDefault="008C2248" w:rsidP="008C2248">
      <w:pPr>
        <w:rPr>
          <w:lang w:val="en-US"/>
        </w:rPr>
      </w:pPr>
    </w:p>
    <w:p w14:paraId="65749815" w14:textId="77777777" w:rsidR="008C2248" w:rsidRPr="008C2248" w:rsidRDefault="008C2248" w:rsidP="008C2248">
      <w:pPr>
        <w:rPr>
          <w:lang w:val="en-US"/>
        </w:rPr>
      </w:pPr>
    </w:p>
    <w:p w14:paraId="4B776C7C" w14:textId="77777777" w:rsidR="001E3F4E" w:rsidRPr="001E3F4E" w:rsidRDefault="001E3F4E" w:rsidP="001E3F4E">
      <w:pPr>
        <w:ind w:left="360"/>
        <w:rPr>
          <w:lang w:val="en-US"/>
        </w:rPr>
      </w:pPr>
    </w:p>
    <w:p w14:paraId="01F2C74E" w14:textId="77777777" w:rsidR="001E3F4E" w:rsidRPr="001E3F4E" w:rsidRDefault="001E3F4E">
      <w:pPr>
        <w:rPr>
          <w:lang w:val="en-US"/>
        </w:rPr>
      </w:pPr>
    </w:p>
    <w:sectPr w:rsidR="001E3F4E" w:rsidRPr="001E3F4E" w:rsidSect="00152D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AA625" w14:textId="77777777" w:rsidR="008044EE" w:rsidRDefault="008044EE" w:rsidP="0025230E">
      <w:pPr>
        <w:spacing w:line="240" w:lineRule="auto"/>
      </w:pPr>
      <w:r>
        <w:separator/>
      </w:r>
    </w:p>
  </w:endnote>
  <w:endnote w:type="continuationSeparator" w:id="0">
    <w:p w14:paraId="5AD02884" w14:textId="77777777" w:rsidR="008044EE" w:rsidRDefault="008044EE" w:rsidP="0025230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BAB38" w14:textId="77777777" w:rsidR="008044EE" w:rsidRDefault="008044EE" w:rsidP="0025230E">
      <w:pPr>
        <w:spacing w:line="240" w:lineRule="auto"/>
      </w:pPr>
      <w:r>
        <w:separator/>
      </w:r>
    </w:p>
  </w:footnote>
  <w:footnote w:type="continuationSeparator" w:id="0">
    <w:p w14:paraId="48A9E3E1" w14:textId="77777777" w:rsidR="008044EE" w:rsidRDefault="008044EE" w:rsidP="0025230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3531C2"/>
    <w:multiLevelType w:val="hybridMultilevel"/>
    <w:tmpl w:val="9BEC35BC"/>
    <w:lvl w:ilvl="0" w:tplc="EF06807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MLY0NjIyMDC0MDBS0lEKTi0uzszPAykwqgUAdu+NnywAAAA="/>
  </w:docVars>
  <w:rsids>
    <w:rsidRoot w:val="001E3F4E"/>
    <w:rsid w:val="000965B7"/>
    <w:rsid w:val="00152D98"/>
    <w:rsid w:val="001E3F4E"/>
    <w:rsid w:val="0025230E"/>
    <w:rsid w:val="002E1C1C"/>
    <w:rsid w:val="00417AF7"/>
    <w:rsid w:val="00472A15"/>
    <w:rsid w:val="005B543F"/>
    <w:rsid w:val="00686819"/>
    <w:rsid w:val="006B78B4"/>
    <w:rsid w:val="0070285C"/>
    <w:rsid w:val="008044EE"/>
    <w:rsid w:val="008C2248"/>
    <w:rsid w:val="00AE4386"/>
    <w:rsid w:val="00EA5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6AE7CD"/>
  <w15:chartTrackingRefBased/>
  <w15:docId w15:val="{CC10AD52-436E-4ADD-9A24-4AED484C9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AF7"/>
  </w:style>
  <w:style w:type="paragraph" w:styleId="Heading1">
    <w:name w:val="heading 1"/>
    <w:basedOn w:val="Normal"/>
    <w:next w:val="Normal"/>
    <w:link w:val="Heading1Char"/>
    <w:uiPriority w:val="9"/>
    <w:qFormat/>
    <w:rsid w:val="006B78B4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285C"/>
    <w:pPr>
      <w:keepNext/>
      <w:keepLines/>
      <w:spacing w:before="40"/>
      <w:outlineLvl w:val="1"/>
    </w:pPr>
    <w:rPr>
      <w:rFonts w:ascii="Times New Roman" w:eastAsiaTheme="majorEastAsia" w:hAnsi="Times New Roman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285C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17A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AF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AF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17AF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B78B4"/>
    <w:rPr>
      <w:rFonts w:ascii="Times New Roman" w:eastAsiaTheme="majorEastAsia" w:hAnsi="Times New Roman" w:cstheme="majorBidi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285C"/>
    <w:rPr>
      <w:rFonts w:ascii="Times New Roman" w:eastAsiaTheme="majorEastAsia" w:hAnsi="Times New Roman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285C"/>
    <w:rPr>
      <w:rFonts w:ascii="Times New Roman" w:eastAsiaTheme="majorEastAsia" w:hAnsi="Times New Roman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48AD72DF5EB044CB797649AF5F5658E" ma:contentTypeVersion="15" ma:contentTypeDescription="Opprett et nytt dokument." ma:contentTypeScope="" ma:versionID="80fe38873b16ba84d89258fcecb50b12">
  <xsd:schema xmlns:xsd="http://www.w3.org/2001/XMLSchema" xmlns:xs="http://www.w3.org/2001/XMLSchema" xmlns:p="http://schemas.microsoft.com/office/2006/metadata/properties" xmlns:ns2="0a63563d-cdee-4813-b53d-995b0184635a" xmlns:ns3="5f19214f-3540-4a31-bd18-218d65134586" targetNamespace="http://schemas.microsoft.com/office/2006/metadata/properties" ma:root="true" ma:fieldsID="79430c8c9b450e9f71f76ec15fea8c2a" ns2:_="" ns3:_="">
    <xsd:import namespace="0a63563d-cdee-4813-b53d-995b0184635a"/>
    <xsd:import namespace="5f19214f-3540-4a31-bd18-218d651345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63563d-cdee-4813-b53d-995b018463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Bildemerkelapper" ma:readOnly="false" ma:fieldId="{5cf76f15-5ced-4ddc-b409-7134ff3c332f}" ma:taxonomyMulti="true" ma:sspId="5da9934d-bfb1-4def-aef0-a37b7e29cbd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19214f-3540-4a31-bd18-218d6513458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2daa12ea-ea30-4c4e-a00f-18c17fae8c07}" ma:internalName="TaxCatchAll" ma:showField="CatchAllData" ma:web="5f19214f-3540-4a31-bd18-218d651345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19214f-3540-4a31-bd18-218d65134586" xsi:nil="true"/>
    <lcf76f155ced4ddcb4097134ff3c332f xmlns="0a63563d-cdee-4813-b53d-995b0184635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6989C2E-D1B7-49DE-BF05-0B9A4B7368E1}"/>
</file>

<file path=customXml/itemProps2.xml><?xml version="1.0" encoding="utf-8"?>
<ds:datastoreItem xmlns:ds="http://schemas.openxmlformats.org/officeDocument/2006/customXml" ds:itemID="{D66AC8E3-E441-4487-99E1-C9C4866F92CA}"/>
</file>

<file path=customXml/itemProps3.xml><?xml version="1.0" encoding="utf-8"?>
<ds:datastoreItem xmlns:ds="http://schemas.openxmlformats.org/officeDocument/2006/customXml" ds:itemID="{5AD522C6-AD2F-4D08-8E98-CD60BE4E368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6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ike Brehmer</dc:creator>
  <cp:keywords/>
  <dc:description/>
  <cp:lastModifiedBy>Mareike Brehmer</cp:lastModifiedBy>
  <cp:revision>4</cp:revision>
  <dcterms:created xsi:type="dcterms:W3CDTF">2021-04-19T11:05:00Z</dcterms:created>
  <dcterms:modified xsi:type="dcterms:W3CDTF">2021-04-20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114459-e220-4ae9-b339-4ebe6008cdd4_Enabled">
    <vt:lpwstr>true</vt:lpwstr>
  </property>
  <property fmtid="{D5CDD505-2E9C-101B-9397-08002B2CF9AE}" pid="3" name="MSIP_Label_b4114459-e220-4ae9-b339-4ebe6008cdd4_SetDate">
    <vt:lpwstr>2021-04-19T11:05:30Z</vt:lpwstr>
  </property>
  <property fmtid="{D5CDD505-2E9C-101B-9397-08002B2CF9AE}" pid="4" name="MSIP_Label_b4114459-e220-4ae9-b339-4ebe6008cdd4_Method">
    <vt:lpwstr>Standard</vt:lpwstr>
  </property>
  <property fmtid="{D5CDD505-2E9C-101B-9397-08002B2CF9AE}" pid="5" name="MSIP_Label_b4114459-e220-4ae9-b339-4ebe6008cdd4_Name">
    <vt:lpwstr>b4114459-e220-4ae9-b339-4ebe6008cdd4</vt:lpwstr>
  </property>
  <property fmtid="{D5CDD505-2E9C-101B-9397-08002B2CF9AE}" pid="6" name="MSIP_Label_b4114459-e220-4ae9-b339-4ebe6008cdd4_SiteId">
    <vt:lpwstr>8482881e-3699-4b3f-b135-cf4800bc1efb</vt:lpwstr>
  </property>
  <property fmtid="{D5CDD505-2E9C-101B-9397-08002B2CF9AE}" pid="7" name="MSIP_Label_b4114459-e220-4ae9-b339-4ebe6008cdd4_ActionId">
    <vt:lpwstr>0bd697e2-e413-4c94-b091-d6b200c33cd3</vt:lpwstr>
  </property>
  <property fmtid="{D5CDD505-2E9C-101B-9397-08002B2CF9AE}" pid="8" name="MSIP_Label_b4114459-e220-4ae9-b339-4ebe6008cdd4_ContentBits">
    <vt:lpwstr>0</vt:lpwstr>
  </property>
  <property fmtid="{D5CDD505-2E9C-101B-9397-08002B2CF9AE}" pid="9" name="ContentTypeId">
    <vt:lpwstr>0x010100548AD72DF5EB044CB797649AF5F5658E</vt:lpwstr>
  </property>
  <property fmtid="{D5CDD505-2E9C-101B-9397-08002B2CF9AE}" pid="10" name="MediaServiceImageTags">
    <vt:lpwstr/>
  </property>
</Properties>
</file>